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Gracilaria Paper</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1-16</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35" w:name="introduction"/>
    <w:p>
      <w:pPr>
        <w:pStyle w:val="Heading1"/>
      </w:pPr>
      <w:r>
        <w:t xml:space="preserve">1. Introduction</w:t>
      </w:r>
    </w:p>
    <w:p>
      <w:pPr>
        <w:pStyle w:val="FirstParagraph"/>
      </w:pPr>
      <w:r>
        <w:t xml:space="preserve">Coastal ecosystems are among the most dynamic and productive environments on Earth, providing invaluable ecosystem services and supporting immense biodiversity. These ecosystems, spanning mangroves, salt marshes, seagrass meadows, and rocky intertidal zones, play a pivotal role in carbon sequestration, nutrient cycling, and shoreline stabilization. They also serve as critical habitats for numerous species, many of which are commercially or ecologically significant. Coastal areas are densely populated, with billions of people globally depending on their resources for livelihoods, fisheries, and tourism. However, coastal ecosystems face mounting pressures from human activities such as land reclamation, pollution, and overfishing, compounded by the impacts of climate change. Sea level rise, ocean acidification, and increasing storm intensity further exacerbate the vulnerability of these systems, threatening their resilience and the services they provide. Protecting and sustainably managing these ecosystems is therefore critical for maintaining global biodiversity and supporting human well-being.</w:t>
      </w:r>
    </w:p>
    <w:p>
      <w:pPr>
        <w:pStyle w:val="BodyText"/>
      </w:pPr>
      <w:r>
        <w:t xml:space="preserve">One of the significant threats to coastal ecosystems is biological invasions by non-native species, which can disrupt native biodiversity and alter ecosystem functions</w:t>
      </w:r>
      <w:r>
        <w:t xml:space="preserve"> </w:t>
      </w:r>
      <w:r>
        <w:t xml:space="preserve">(Capdevila et al., 2019; Krueger-Hadfield, 2018; Liu et al., 2020)</w:t>
      </w:r>
      <w:r>
        <w:t xml:space="preserve">.</w:t>
      </w:r>
      <w:r>
        <w:t xml:space="preserve"> </w:t>
      </w:r>
      <w:r>
        <w:rPr>
          <w:i/>
          <w:iCs/>
        </w:rPr>
        <w:t xml:space="preserve">Gracilaria vermiculophylla</w:t>
      </w:r>
      <w:r>
        <w:t xml:space="preserve">, an invasive red macroalga native to the northwest Pacific, exemplifies this issue. Over the last century, this species has spread extensively across temperate estuaries in North America, Europe, and other regions, facilitated by aquaculture and maritime activities</w:t>
      </w:r>
      <w:r>
        <w:t xml:space="preserve"> </w:t>
      </w:r>
      <w:r>
        <w:t xml:space="preserve">(Krueger-Hadfield et al., 2017; Rueness, 2005; Weinberger et al., 2008)</w:t>
      </w:r>
      <w:r>
        <w:t xml:space="preserve">. Its success as an invader stems from its tolerance to a wide range of environmental stressors, including temperature</w:t>
      </w:r>
      <w:r>
        <w:t xml:space="preserve"> </w:t>
      </w:r>
      <w:r>
        <w:t xml:space="preserve">(Sotka et al., 2018)</w:t>
      </w:r>
      <w:r>
        <w:t xml:space="preserve">, salinity</w:t>
      </w:r>
      <w:r>
        <w:t xml:space="preserve"> </w:t>
      </w:r>
      <w:r>
        <w:t xml:space="preserve">(Weinberger et al., 2008)</w:t>
      </w:r>
      <w:r>
        <w:t xml:space="preserve">, and nutrient variability</w:t>
      </w:r>
      <w:r>
        <w:t xml:space="preserve"> </w:t>
      </w:r>
      <w:r>
        <w:t xml:space="preserve">(Abreu et al., 2011)</w:t>
      </w:r>
      <w:r>
        <w:t xml:space="preserve">, as well as its ability to establish in soft sediment habitats traditionally devoid of macroalgae</w:t>
      </w:r>
      <w:r>
        <w:t xml:space="preserve"> </w:t>
      </w:r>
      <w:r>
        <w:t xml:space="preserve">(Ramus et al., 2017)</w:t>
      </w:r>
      <w:r>
        <w:t xml:space="preserve">. While</w:t>
      </w:r>
      <w:r>
        <w:t xml:space="preserve"> </w:t>
      </w:r>
      <w:r>
        <w:rPr>
          <w:i/>
          <w:iCs/>
        </w:rPr>
        <w:t xml:space="preserve">G. vermiculophylla</w:t>
      </w:r>
      <w:r>
        <w:t xml:space="preserve"> </w:t>
      </w:r>
      <w:r>
        <w:t xml:space="preserve">can provide some ecosystem services, such as habitat for invertebrates and juvenile fish,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p>
    <w:p>
      <w:pPr>
        <w:pStyle w:val="BodyText"/>
      </w:pPr>
      <w:r>
        <w:t xml:space="preserve">Remote sensing has revolutionized our ability to monitor and manage ecosystems, offering efficient and scalable methods for detecting environmental changes over large areas. Among these technologies, drone-based remote sensing has emerged as a particularly promising tool for studying coastal environments. Equipped with high-resolution cameras and multispectral or hyperspectral sensors, drones can capture fine-scale spatial and spectral data, enabling researchers to identify and map vegetation, detect stress in plants, and monitor changes over time. Unlike traditional satellite imagery, drones provide the flexibility to operate in overcast conditions, achieve higher spatial resolution, and target specific areas of interest. For invasive species like G. vermiculophylla, drones equipped with multispectral sensors can differentiate it from native vegetation based on its unique spectral reflectance characteristics. This capability not only enhances detection accuracy but also reduces the time and labor associated with traditional field surveys. As the cost of drone technology continues to decrease and advancements in machine learning facilitate data analysis, drone-based remote sensing is becoming increasingly accessible and impactful for ecological research and management.</w:t>
      </w:r>
    </w:p>
    <w:p>
      <w:pPr>
        <w:pStyle w:val="BodyText"/>
      </w:pPr>
      <w:r>
        <w:t xml:space="preserve">In this study, we aim to harness the potential of drone-based multispectral remote sensing to map Gracilaria vermiculophylla in intertidal zones. Bla bla what are we going to do ? bla bla .</w:t>
      </w:r>
    </w:p>
    <w:bookmarkStart w:id="34" w:name="refs"/>
    <w:bookmarkStart w:id="21"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21"/>
    <w:bookmarkStart w:id="22" w:name="ref-capdevila2019warming"/>
    <w:p>
      <w:pPr>
        <w:pStyle w:val="Bibliography"/>
      </w:pPr>
      <w:r>
        <w:t xml:space="preserve">Capdevila, P., Hereu, B., Salguero-Gómez, R., Rovira, G. la, Medrano, A., Cebrian, E., Garrabou, J., Kersting, D.K., Linares, C., 2019. Warming impacts on early life stages increase the vulnerability and delay the population recovery of a long-lived habitat-forming macroalga. Journal of Ecology 107, 1129–1140.</w:t>
      </w:r>
    </w:p>
    <w:bookmarkEnd w:id="22"/>
    <w:bookmarkStart w:id="23"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23"/>
    <w:bookmarkStart w:id="24" w:name="ref-krueger2018everywhere"/>
    <w:p>
      <w:pPr>
        <w:pStyle w:val="Bibliography"/>
      </w:pPr>
      <w:r>
        <w:t xml:space="preserve">Krueger-Hadfield, S., 2018. Everywhere you look, everywhere you go, there’s an estuary invaded by the red seaweed gracilaria vermiculophylla (ohmi) papenfuss, 1967. BioInvasions Records 7.</w:t>
      </w:r>
    </w:p>
    <w:bookmarkEnd w:id="24"/>
    <w:bookmarkStart w:id="25"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25"/>
    <w:bookmarkStart w:id="26" w:name="ref-liu2020ocean"/>
    <w:p>
      <w:pPr>
        <w:pStyle w:val="Bibliography"/>
      </w:pPr>
      <w:r>
        <w:t xml:space="preserve">Liu, C., Zou, D., Liu, Z., Ye, C., 2020. Ocean warming alters the responses to eutrophication in a commercially farmed seaweed, gracilariopsis lemaneiformis. Hydrobiologia 847, 879–893.</w:t>
      </w:r>
    </w:p>
    <w:bookmarkEnd w:id="26"/>
    <w:bookmarkStart w:id="27" w:name="ref-nyberg2009flora"/>
    <w:p>
      <w:pPr>
        <w:pStyle w:val="Bibliography"/>
      </w:pPr>
      <w:r>
        <w:t xml:space="preserve">Nyberg, C.D., Thomsen, M.S., Wallentinus, I., 2009. Flora and fauna associated with the introduced red alga gracilaria vermiculophylla. European Journal of Phycology 44, 395–403.</w:t>
      </w:r>
    </w:p>
    <w:bookmarkEnd w:id="27"/>
    <w:bookmarkStart w:id="28"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28"/>
    <w:bookmarkStart w:id="29" w:name="ref-rueness2005life"/>
    <w:p>
      <w:pPr>
        <w:pStyle w:val="Bibliography"/>
      </w:pPr>
      <w:r>
        <w:t xml:space="preserve">Rueness, J., 2005. Life history and molecular sequences of gracilaria vermiculophylla (gracilariales, rhodophyta), a new introduction to european waters. Phycologia 44, 120–128.</w:t>
      </w:r>
    </w:p>
    <w:bookmarkEnd w:id="29"/>
    <w:bookmarkStart w:id="3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30"/>
    <w:bookmarkStart w:id="31"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31"/>
    <w:bookmarkStart w:id="32"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32"/>
    <w:bookmarkStart w:id="33"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33"/>
    <w:bookmarkEnd w:id="34"/>
    <w:bookmarkEnd w:id="35"/>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Gracilaria Paper</dc:title>
  <dc:creator>Simon Oiry¹; Bede Ffinian Rowe Davies¹; Pierre Gernez¹; Laurent Barillé¹</dc:creator>
  <cp:keywords>Remote Sensing, Invasive species, Coastal Ecosystems, Biodiversity</cp:keywords>
  <dcterms:created xsi:type="dcterms:W3CDTF">2024-11-16T17:11:34Z</dcterms:created>
  <dcterms:modified xsi:type="dcterms:W3CDTF">2024-11-16T17: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1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